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074AB9"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7777777" w:rsidR="00D64C28" w:rsidRPr="00E04412" w:rsidRDefault="00D64C28" w:rsidP="006E1E77">
      <w:pPr>
        <w:pStyle w:val="Ingetavstnd"/>
        <w:numPr>
          <w:ilvl w:val="0"/>
          <w:numId w:val="42"/>
        </w:numPr>
        <w:rPr>
          <w:rFonts w:ascii="Garamond" w:hAnsi="Garamond" w:cs="Segoe UI"/>
          <w:color w:val="333333"/>
          <w:shd w:val="clear" w:color="auto" w:fill="FFFFFF"/>
        </w:rPr>
      </w:pP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 xml:space="preserve">onst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r>
        <w:rPr>
          <w:highlight w:val="white"/>
        </w:rPr>
        <w:t>Mallo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r>
        <w:rPr>
          <w:highlight w:val="white"/>
        </w:rPr>
        <w:t>Qsort</w:t>
      </w:r>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w:t>
      </w:r>
      <w:r w:rsidR="00927749">
        <w:rPr>
          <w:highlight w:val="white"/>
        </w:rPr>
        <w:t>e</w:t>
      </w:r>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r>
        <w:t>File</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lastRenderedPageBreak/>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lastRenderedPageBreak/>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074AB9"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074AB9"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lastRenderedPageBreak/>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lastRenderedPageBreak/>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074AB9"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074AB9"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074AB9"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lastRenderedPageBreak/>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lastRenderedPageBreak/>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lastRenderedPageBreak/>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074AB9"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074AB9"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074AB9"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074AB9"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074AB9"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lastRenderedPageBreak/>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lastRenderedPageBreak/>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lastRenderedPageBreak/>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074AB9"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074AB9"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lastRenderedPageBreak/>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74AB9"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74AB9"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74AB9"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74AB9"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74AB9"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74AB9"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74AB9"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74AB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74AB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074AB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074AB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074AB9"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74AB9"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074AB9"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74AB9"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74AB9"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74AB9"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74AB9"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74AB9"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74AB9"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074AB9"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074AB9"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74AB9"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074AB9"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74AB9"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074AB9"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074AB9"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074AB9"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074AB9"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074AB9"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74AB9"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74AB9"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74AB9"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074AB9"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74AB9"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74AB9"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74AB9"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074AB9"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74AB9"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074AB9"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074AB9"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074AB9"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74AB9"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74AB9"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74AB9"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74AB9"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074AB9"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074AB9"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074AB9"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074AB9"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74AB9"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074AB9"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074AB9"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074AB9"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074AB9"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074AB9"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74AB9"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74AB9"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74AB9"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74AB9"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74AB9"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074AB9"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074AB9"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074AB9"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074AB9"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074AB9"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074AB9"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74AB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74AB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74A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74A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74A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74A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74A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74AB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74AB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74AB9"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074AB9"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6702CF" w:rsidRDefault="006702CF" w:rsidP="00987F1C">
                              <w:pPr>
                                <w:spacing w:before="60" w:after="0"/>
                                <w:jc w:val="center"/>
                              </w:pPr>
                              <w:r>
                                <w:t>Register Preparator</w:t>
                              </w:r>
                            </w:p>
                            <w:p w14:paraId="45754D9E" w14:textId="77777777" w:rsidR="006702CF" w:rsidRPr="00C7380D" w:rsidRDefault="006702C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6702CF" w:rsidRDefault="006702CF" w:rsidP="00987F1C">
                              <w:pPr>
                                <w:spacing w:before="60" w:after="0"/>
                                <w:jc w:val="center"/>
                              </w:pPr>
                              <w:r>
                                <w:t>Register Allocator</w:t>
                              </w:r>
                            </w:p>
                            <w:p w14:paraId="789C9E3C" w14:textId="77777777" w:rsidR="006702CF" w:rsidRDefault="006702C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6702CF" w:rsidRPr="009C410A" w:rsidRDefault="006702C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702CF" w:rsidRPr="009C410A" w:rsidRDefault="006702C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6702CF" w:rsidRDefault="006702C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6702CF" w:rsidRDefault="006702C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6702CF" w:rsidRDefault="006702CF" w:rsidP="00987F1C">
                              <w:pPr>
                                <w:pStyle w:val="Normalwebb"/>
                                <w:spacing w:before="60" w:line="252" w:lineRule="auto"/>
                                <w:jc w:val="center"/>
                              </w:pPr>
                              <w:r>
                                <w:rPr>
                                  <w:rFonts w:eastAsia="Calibri"/>
                                  <w:sz w:val="22"/>
                                  <w:szCs w:val="22"/>
                                  <w:lang w:val="en-US"/>
                                </w:rPr>
                                <w:t>Object Code</w:t>
                              </w:r>
                            </w:p>
                            <w:p w14:paraId="777A7156" w14:textId="77777777" w:rsidR="006702CF" w:rsidRDefault="006702C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6702CF" w:rsidRDefault="006702C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6702CF" w:rsidRDefault="006702C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6702CF" w:rsidRDefault="006702CF" w:rsidP="00987F1C">
                        <w:pPr>
                          <w:spacing w:before="60" w:after="0"/>
                          <w:jc w:val="center"/>
                        </w:pPr>
                        <w:r>
                          <w:t>Register Preparator</w:t>
                        </w:r>
                      </w:p>
                      <w:p w14:paraId="45754D9E" w14:textId="77777777" w:rsidR="006702CF" w:rsidRPr="00C7380D" w:rsidRDefault="006702C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6702CF" w:rsidRDefault="006702CF" w:rsidP="00987F1C">
                        <w:pPr>
                          <w:spacing w:before="60" w:after="0"/>
                          <w:jc w:val="center"/>
                        </w:pPr>
                        <w:r>
                          <w:t>Register Allocator</w:t>
                        </w:r>
                      </w:p>
                      <w:p w14:paraId="789C9E3C" w14:textId="77777777" w:rsidR="006702CF" w:rsidRDefault="006702C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6702CF" w:rsidRPr="009C410A" w:rsidRDefault="006702C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702CF" w:rsidRPr="009C410A" w:rsidRDefault="006702C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6702CF" w:rsidRDefault="006702C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6702CF" w:rsidRDefault="006702C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6702CF" w:rsidRDefault="006702CF" w:rsidP="00987F1C">
                        <w:pPr>
                          <w:pStyle w:val="Normalwebb"/>
                          <w:spacing w:before="60" w:line="252" w:lineRule="auto"/>
                          <w:jc w:val="center"/>
                        </w:pPr>
                        <w:r>
                          <w:rPr>
                            <w:rFonts w:eastAsia="Calibri"/>
                            <w:sz w:val="22"/>
                            <w:szCs w:val="22"/>
                            <w:lang w:val="en-US"/>
                          </w:rPr>
                          <w:t>Object Code</w:t>
                        </w:r>
                      </w:p>
                      <w:p w14:paraId="777A7156" w14:textId="77777777" w:rsidR="006702CF" w:rsidRDefault="006702C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6702CF" w:rsidRDefault="006702C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6702CF" w:rsidRDefault="006702C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60</TotalTime>
  <Pages>84</Pages>
  <Words>18373</Words>
  <Characters>97380</Characters>
  <Application>Microsoft Office Word</Application>
  <DocSecurity>0</DocSecurity>
  <Lines>811</Lines>
  <Paragraphs>23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16</cp:revision>
  <dcterms:created xsi:type="dcterms:W3CDTF">2019-05-15T05:48:00Z</dcterms:created>
  <dcterms:modified xsi:type="dcterms:W3CDTF">2020-11-18T07:06:00Z</dcterms:modified>
</cp:coreProperties>
</file>